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F16A3" w14:textId="58142606" w:rsidR="005F12FD" w:rsidRDefault="00F85965" w:rsidP="00F85965">
      <w:pPr>
        <w:jc w:val="center"/>
      </w:pPr>
      <w:proofErr w:type="spellStart"/>
      <w:r>
        <w:t>Class</w:t>
      </w:r>
      <w:proofErr w:type="spellEnd"/>
      <w:r>
        <w:t xml:space="preserve"> </w:t>
      </w:r>
      <w:proofErr w:type="spellStart"/>
      <w:r>
        <w:t>Draf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issertation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only</w:t>
      </w:r>
      <w:proofErr w:type="spellEnd"/>
    </w:p>
    <w:p w14:paraId="591D7B44" w14:textId="77777777" w:rsidR="00137604" w:rsidRDefault="00137604" w:rsidP="00E84DFC">
      <w:pPr>
        <w:jc w:val="both"/>
      </w:pPr>
    </w:p>
    <w:p w14:paraId="6EC954C8" w14:textId="7E1697CE" w:rsidR="00F85965" w:rsidRDefault="00695C11" w:rsidP="00E84DFC">
      <w:pPr>
        <w:jc w:val="both"/>
        <w:rPr>
          <w:lang w:val="en-US"/>
        </w:rPr>
      </w:pPr>
      <w:proofErr w:type="spellStart"/>
      <w:r>
        <w:t>You</w:t>
      </w:r>
      <w:proofErr w:type="spellEnd"/>
      <w:r>
        <w:t xml:space="preserve"> </w:t>
      </w:r>
      <w:r w:rsidRPr="00952C92">
        <w:rPr>
          <w:lang w:val="en-US"/>
        </w:rPr>
        <w:t xml:space="preserve">must reflect on the viewpoint given by the Tempus Public Foundation </w:t>
      </w:r>
      <w:r w:rsidR="00E84DFC" w:rsidRPr="00E84DFC">
        <w:rPr>
          <w:lang w:val="en-US"/>
        </w:rPr>
        <w:t>because the application will be assessed based on this information.</w:t>
      </w:r>
    </w:p>
    <w:p w14:paraId="4FE8D75E" w14:textId="77777777" w:rsidR="00E84DFC" w:rsidRPr="00E84DFC" w:rsidRDefault="00E84DFC" w:rsidP="00E84DFC">
      <w:pPr>
        <w:jc w:val="both"/>
        <w:rPr>
          <w:lang w:val="en-GB"/>
        </w:rPr>
      </w:pPr>
    </w:p>
    <w:p w14:paraId="2469246A" w14:textId="43CAA6DB" w:rsidR="00F85965" w:rsidRPr="00E84DFC" w:rsidRDefault="00F85965" w:rsidP="00F85965">
      <w:pPr>
        <w:pStyle w:val="Listaszerbekezds"/>
        <w:numPr>
          <w:ilvl w:val="0"/>
          <w:numId w:val="7"/>
        </w:numPr>
        <w:rPr>
          <w:lang w:val="en-GB"/>
        </w:rPr>
      </w:pPr>
      <w:r w:rsidRPr="00E84DFC">
        <w:rPr>
          <w:lang w:val="en-GB"/>
        </w:rPr>
        <w:t xml:space="preserve">Please present </w:t>
      </w:r>
      <w:r w:rsidR="0095396F">
        <w:rPr>
          <w:lang w:val="en-GB"/>
        </w:rPr>
        <w:t>the</w:t>
      </w:r>
      <w:r w:rsidR="0095396F" w:rsidRPr="00E84DFC">
        <w:rPr>
          <w:lang w:val="en-GB"/>
        </w:rPr>
        <w:t xml:space="preserve"> </w:t>
      </w:r>
      <w:r w:rsidRPr="00E84DFC">
        <w:rPr>
          <w:lang w:val="en-GB"/>
        </w:rPr>
        <w:t>course briefly which you are planning to teach (general information about the course, goals, outline, summary of the topic, methods, bibliography):</w:t>
      </w:r>
    </w:p>
    <w:p w14:paraId="26B637FA" w14:textId="02055436" w:rsidR="00F85965" w:rsidRPr="00E84DFC" w:rsidRDefault="00F85965" w:rsidP="00F85965">
      <w:pPr>
        <w:rPr>
          <w:lang w:val="en-GB"/>
        </w:rPr>
      </w:pPr>
    </w:p>
    <w:p w14:paraId="217C601B" w14:textId="3B7FA009" w:rsidR="00F85965" w:rsidRPr="00E84DFC" w:rsidRDefault="00F85965" w:rsidP="00F85965">
      <w:pPr>
        <w:rPr>
          <w:lang w:val="en-GB"/>
        </w:rPr>
      </w:pPr>
    </w:p>
    <w:p w14:paraId="48B37E7D" w14:textId="2908503D" w:rsidR="00F85965" w:rsidRPr="00E84DFC" w:rsidRDefault="00F85965" w:rsidP="00F85965">
      <w:pPr>
        <w:rPr>
          <w:lang w:val="en-GB"/>
        </w:rPr>
      </w:pPr>
    </w:p>
    <w:p w14:paraId="4847335F" w14:textId="14728FDD" w:rsidR="00F85965" w:rsidRPr="00E84DFC" w:rsidRDefault="00F85965" w:rsidP="00F85965">
      <w:pPr>
        <w:pStyle w:val="Listaszerbekezds"/>
        <w:numPr>
          <w:ilvl w:val="0"/>
          <w:numId w:val="7"/>
        </w:numPr>
        <w:rPr>
          <w:lang w:val="en-GB"/>
        </w:rPr>
      </w:pPr>
      <w:r w:rsidRPr="00E84DFC">
        <w:rPr>
          <w:lang w:val="en-GB"/>
        </w:rPr>
        <w:t xml:space="preserve">Please present your 4 draft classes which you are planning to teach (title and </w:t>
      </w:r>
      <w:proofErr w:type="gramStart"/>
      <w:r w:rsidRPr="00E84DFC">
        <w:rPr>
          <w:lang w:val="en-GB"/>
        </w:rPr>
        <w:t>brief summary</w:t>
      </w:r>
      <w:proofErr w:type="gramEnd"/>
      <w:r w:rsidRPr="00E84DFC">
        <w:rPr>
          <w:lang w:val="en-GB"/>
        </w:rPr>
        <w:t>):</w:t>
      </w:r>
    </w:p>
    <w:p w14:paraId="78782F7C" w14:textId="62EEAC00" w:rsidR="00F85965" w:rsidRPr="00E84DFC" w:rsidRDefault="00F85965" w:rsidP="00F85965">
      <w:pPr>
        <w:rPr>
          <w:lang w:val="en-GB"/>
        </w:rPr>
      </w:pPr>
      <w:r w:rsidRPr="00E84DFC">
        <w:rPr>
          <w:lang w:val="en-GB"/>
        </w:rPr>
        <w:t>1st class:</w:t>
      </w:r>
    </w:p>
    <w:p w14:paraId="794967E5" w14:textId="1023AB9D" w:rsidR="00F85965" w:rsidRPr="00E84DFC" w:rsidRDefault="00F85965" w:rsidP="00F85965">
      <w:pPr>
        <w:rPr>
          <w:lang w:val="en-GB"/>
        </w:rPr>
      </w:pPr>
    </w:p>
    <w:p w14:paraId="437B5D68" w14:textId="0A05C01E" w:rsidR="00F85965" w:rsidRPr="00E84DFC" w:rsidRDefault="00F85965" w:rsidP="00F85965">
      <w:pPr>
        <w:rPr>
          <w:lang w:val="en-GB"/>
        </w:rPr>
      </w:pPr>
      <w:r w:rsidRPr="00E84DFC">
        <w:rPr>
          <w:lang w:val="en-GB"/>
        </w:rPr>
        <w:t>2nd class:</w:t>
      </w:r>
    </w:p>
    <w:p w14:paraId="19A80688" w14:textId="5E0F5BC2" w:rsidR="00F85965" w:rsidRPr="00E84DFC" w:rsidRDefault="00F85965" w:rsidP="00F85965">
      <w:pPr>
        <w:rPr>
          <w:lang w:val="en-GB"/>
        </w:rPr>
      </w:pPr>
    </w:p>
    <w:p w14:paraId="0E3FFED7" w14:textId="5FABC6F8" w:rsidR="00F85965" w:rsidRPr="00E84DFC" w:rsidRDefault="00F85965" w:rsidP="00F85965">
      <w:pPr>
        <w:rPr>
          <w:lang w:val="en-GB"/>
        </w:rPr>
      </w:pPr>
      <w:r w:rsidRPr="00E84DFC">
        <w:rPr>
          <w:lang w:val="en-GB"/>
        </w:rPr>
        <w:t>3rd class:</w:t>
      </w:r>
    </w:p>
    <w:p w14:paraId="5BFCF78D" w14:textId="12B1C5CD" w:rsidR="00F85965" w:rsidRPr="00E84DFC" w:rsidRDefault="00F85965" w:rsidP="00F85965">
      <w:pPr>
        <w:rPr>
          <w:lang w:val="en-GB"/>
        </w:rPr>
      </w:pPr>
    </w:p>
    <w:p w14:paraId="48FDFA53" w14:textId="6D2D884A" w:rsidR="00F85965" w:rsidRPr="00E84DFC" w:rsidRDefault="00F85965" w:rsidP="00F85965">
      <w:pPr>
        <w:rPr>
          <w:lang w:val="en-GB"/>
        </w:rPr>
      </w:pPr>
      <w:r w:rsidRPr="00E84DFC">
        <w:rPr>
          <w:lang w:val="en-GB"/>
        </w:rPr>
        <w:t>4th class:</w:t>
      </w:r>
    </w:p>
    <w:sectPr w:rsidR="00F85965" w:rsidRPr="00E84DFC" w:rsidSect="005272FC">
      <w:headerReference w:type="default" r:id="rId10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D46AA" w14:textId="77777777" w:rsidR="00E76EE2" w:rsidRDefault="00E76EE2" w:rsidP="006A79A9">
      <w:r>
        <w:separator/>
      </w:r>
    </w:p>
  </w:endnote>
  <w:endnote w:type="continuationSeparator" w:id="0">
    <w:p w14:paraId="7859324B" w14:textId="77777777" w:rsidR="00E76EE2" w:rsidRDefault="00E76EE2" w:rsidP="006A7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82EF1" w14:textId="77777777" w:rsidR="00E76EE2" w:rsidRDefault="00E76EE2" w:rsidP="006A79A9">
      <w:r>
        <w:separator/>
      </w:r>
    </w:p>
  </w:footnote>
  <w:footnote w:type="continuationSeparator" w:id="0">
    <w:p w14:paraId="79A84AB1" w14:textId="77777777" w:rsidR="00E76EE2" w:rsidRDefault="00E76EE2" w:rsidP="006A7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9C4DE" w14:textId="77777777" w:rsidR="00382A69" w:rsidRDefault="00382A69">
    <w:pPr>
      <w:pStyle w:val="lfej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2455AB70" wp14:editId="059EA6EE">
          <wp:simplePos x="0" y="0"/>
          <wp:positionH relativeFrom="column">
            <wp:posOffset>-887603</wp:posOffset>
          </wp:positionH>
          <wp:positionV relativeFrom="paragraph">
            <wp:posOffset>-437388</wp:posOffset>
          </wp:positionV>
          <wp:extent cx="7557199" cy="10689781"/>
          <wp:effectExtent l="0" t="0" r="5715" b="0"/>
          <wp:wrapNone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velpapir_SH_hu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99" cy="106897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727447" w14:textId="77777777" w:rsidR="006A79A9" w:rsidRDefault="0074185E" w:rsidP="0074185E">
    <w:pPr>
      <w:pStyle w:val="lfej"/>
      <w:tabs>
        <w:tab w:val="clear" w:pos="4536"/>
        <w:tab w:val="clear" w:pos="9072"/>
        <w:tab w:val="left" w:pos="673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017E0"/>
    <w:multiLevelType w:val="hybridMultilevel"/>
    <w:tmpl w:val="74B01A5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ED62C1"/>
    <w:multiLevelType w:val="hybridMultilevel"/>
    <w:tmpl w:val="5596B0E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75009"/>
    <w:multiLevelType w:val="hybridMultilevel"/>
    <w:tmpl w:val="6774547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F151E6"/>
    <w:multiLevelType w:val="hybridMultilevel"/>
    <w:tmpl w:val="C67AB324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761759"/>
    <w:multiLevelType w:val="hybridMultilevel"/>
    <w:tmpl w:val="0F9A08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25225"/>
    <w:multiLevelType w:val="hybridMultilevel"/>
    <w:tmpl w:val="86865862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6B4FA9"/>
    <w:multiLevelType w:val="hybridMultilevel"/>
    <w:tmpl w:val="147079B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2495206">
    <w:abstractNumId w:val="4"/>
  </w:num>
  <w:num w:numId="2" w16cid:durableId="1768234182">
    <w:abstractNumId w:val="0"/>
  </w:num>
  <w:num w:numId="3" w16cid:durableId="1304581431">
    <w:abstractNumId w:val="3"/>
  </w:num>
  <w:num w:numId="4" w16cid:durableId="510528091">
    <w:abstractNumId w:val="2"/>
  </w:num>
  <w:num w:numId="5" w16cid:durableId="1288202391">
    <w:abstractNumId w:val="6"/>
  </w:num>
  <w:num w:numId="6" w16cid:durableId="970598280">
    <w:abstractNumId w:val="1"/>
  </w:num>
  <w:num w:numId="7" w16cid:durableId="8123281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tDC0MLcwNLI0NjdX0lEKTi0uzszPAykwrAUAiOSdNywAAAA="/>
  </w:docVars>
  <w:rsids>
    <w:rsidRoot w:val="0074185E"/>
    <w:rsid w:val="00011854"/>
    <w:rsid w:val="00022B41"/>
    <w:rsid w:val="00030179"/>
    <w:rsid w:val="000306E6"/>
    <w:rsid w:val="00031F13"/>
    <w:rsid w:val="00137604"/>
    <w:rsid w:val="001521CB"/>
    <w:rsid w:val="00176C70"/>
    <w:rsid w:val="001A142C"/>
    <w:rsid w:val="001B3ADC"/>
    <w:rsid w:val="001F082E"/>
    <w:rsid w:val="00324904"/>
    <w:rsid w:val="003636A3"/>
    <w:rsid w:val="003807BA"/>
    <w:rsid w:val="00380B76"/>
    <w:rsid w:val="00382A69"/>
    <w:rsid w:val="003A2DA9"/>
    <w:rsid w:val="003F48F6"/>
    <w:rsid w:val="003F535B"/>
    <w:rsid w:val="00451E58"/>
    <w:rsid w:val="004A0954"/>
    <w:rsid w:val="004B2B23"/>
    <w:rsid w:val="005272FC"/>
    <w:rsid w:val="0053574A"/>
    <w:rsid w:val="005A42E9"/>
    <w:rsid w:val="005A565F"/>
    <w:rsid w:val="005B305F"/>
    <w:rsid w:val="005F12FD"/>
    <w:rsid w:val="006631F7"/>
    <w:rsid w:val="00666B51"/>
    <w:rsid w:val="006726ED"/>
    <w:rsid w:val="00695C11"/>
    <w:rsid w:val="006A79A9"/>
    <w:rsid w:val="0074185E"/>
    <w:rsid w:val="0078732F"/>
    <w:rsid w:val="007A4FC4"/>
    <w:rsid w:val="007C6128"/>
    <w:rsid w:val="008329AA"/>
    <w:rsid w:val="008B0BDF"/>
    <w:rsid w:val="008D7084"/>
    <w:rsid w:val="008D7321"/>
    <w:rsid w:val="008E02BD"/>
    <w:rsid w:val="0090180E"/>
    <w:rsid w:val="0091254C"/>
    <w:rsid w:val="0095396F"/>
    <w:rsid w:val="00975F9E"/>
    <w:rsid w:val="009F4A3C"/>
    <w:rsid w:val="00A86C44"/>
    <w:rsid w:val="00B3501E"/>
    <w:rsid w:val="00B767BC"/>
    <w:rsid w:val="00B84DE1"/>
    <w:rsid w:val="00BB0108"/>
    <w:rsid w:val="00C3280D"/>
    <w:rsid w:val="00C36CF6"/>
    <w:rsid w:val="00C819F1"/>
    <w:rsid w:val="00D605CD"/>
    <w:rsid w:val="00D76B29"/>
    <w:rsid w:val="00DB5E9A"/>
    <w:rsid w:val="00E76EE2"/>
    <w:rsid w:val="00E84DFC"/>
    <w:rsid w:val="00EB007C"/>
    <w:rsid w:val="00EE2055"/>
    <w:rsid w:val="00F35A26"/>
    <w:rsid w:val="00F5111C"/>
    <w:rsid w:val="00F85965"/>
    <w:rsid w:val="00F93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6F53B0"/>
  <w15:docId w15:val="{F62A05AA-CA63-454A-96B2-78B0C6EE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726ED"/>
    <w:pPr>
      <w:spacing w:after="160" w:line="259" w:lineRule="auto"/>
    </w:pPr>
  </w:style>
  <w:style w:type="paragraph" w:styleId="Cmsor1">
    <w:name w:val="heading 1"/>
    <w:basedOn w:val="Norml"/>
    <w:next w:val="Norml"/>
    <w:link w:val="Cmsor1Char"/>
    <w:uiPriority w:val="9"/>
    <w:qFormat/>
    <w:rsid w:val="00A86C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1B3A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B3AD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6A79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A79A9"/>
  </w:style>
  <w:style w:type="paragraph" w:styleId="llb">
    <w:name w:val="footer"/>
    <w:basedOn w:val="Norml"/>
    <w:link w:val="llbChar"/>
    <w:uiPriority w:val="99"/>
    <w:unhideWhenUsed/>
    <w:rsid w:val="006A79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A79A9"/>
  </w:style>
  <w:style w:type="character" w:styleId="Jegyzethivatkozs">
    <w:name w:val="annotation reference"/>
    <w:basedOn w:val="Bekezdsalapbettpusa"/>
    <w:uiPriority w:val="99"/>
    <w:semiHidden/>
    <w:unhideWhenUsed/>
    <w:rsid w:val="006726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726E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726ED"/>
    <w:rPr>
      <w:sz w:val="20"/>
      <w:szCs w:val="20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B84DE1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B84DE1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B84DE1"/>
    <w:rPr>
      <w:vertAlign w:val="superscript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36CF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36CF6"/>
    <w:rPr>
      <w:b/>
      <w:bCs/>
      <w:sz w:val="20"/>
      <w:szCs w:val="20"/>
    </w:rPr>
  </w:style>
  <w:style w:type="paragraph" w:styleId="Vltozat">
    <w:name w:val="Revision"/>
    <w:hidden/>
    <w:uiPriority w:val="99"/>
    <w:semiHidden/>
    <w:rsid w:val="00022B41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666B51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A86C4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DDD5E1217694B4B86BEB59EEEE15531" ma:contentTypeVersion="14" ma:contentTypeDescription="Új dokumentum létrehozása." ma:contentTypeScope="" ma:versionID="7bc7f61d37ea0c032fdd723256511ed5">
  <xsd:schema xmlns:xsd="http://www.w3.org/2001/XMLSchema" xmlns:xs="http://www.w3.org/2001/XMLSchema" xmlns:p="http://schemas.microsoft.com/office/2006/metadata/properties" xmlns:ns2="eb72553f-1306-4321-8e77-4340f60b24a0" xmlns:ns3="fef0d0bf-b174-4dbe-978e-d02dbd8e34c7" targetNamespace="http://schemas.microsoft.com/office/2006/metadata/properties" ma:root="true" ma:fieldsID="f465a74abf61a0534cb9dd6198ed7bd8" ns2:_="" ns3:_="">
    <xsd:import namespace="eb72553f-1306-4321-8e77-4340f60b24a0"/>
    <xsd:import namespace="fef0d0bf-b174-4dbe-978e-d02dbd8e34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2553f-1306-4321-8e77-4340f60b24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96158302-1f1d-4a6f-9880-715a3a8445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0d0bf-b174-4dbe-978e-d02dbd8e34c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15f1d13-4518-4f43-93bd-244eafcaa916}" ma:internalName="TaxCatchAll" ma:showField="CatchAllData" ma:web="fef0d0bf-b174-4dbe-978e-d02dbd8e34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72553f-1306-4321-8e77-4340f60b24a0">
      <Terms xmlns="http://schemas.microsoft.com/office/infopath/2007/PartnerControls"/>
    </lcf76f155ced4ddcb4097134ff3c332f>
    <TaxCatchAll xmlns="fef0d0bf-b174-4dbe-978e-d02dbd8e34c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1C5563-B54C-4FFB-AC37-4391E4F222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2553f-1306-4321-8e77-4340f60b24a0"/>
    <ds:schemaRef ds:uri="fef0d0bf-b174-4dbe-978e-d02dbd8e34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E80206-B500-43F3-800F-3A620C11AEAE}">
  <ds:schemaRefs>
    <ds:schemaRef ds:uri="http://schemas.microsoft.com/office/2006/metadata/properties"/>
    <ds:schemaRef ds:uri="http://schemas.microsoft.com/office/infopath/2007/PartnerControls"/>
    <ds:schemaRef ds:uri="eb72553f-1306-4321-8e77-4340f60b24a0"/>
    <ds:schemaRef ds:uri="fef0d0bf-b174-4dbe-978e-d02dbd8e34c7"/>
  </ds:schemaRefs>
</ds:datastoreItem>
</file>

<file path=customXml/itemProps3.xml><?xml version="1.0" encoding="utf-8"?>
<ds:datastoreItem xmlns:ds="http://schemas.openxmlformats.org/officeDocument/2006/customXml" ds:itemID="{F8D59F78-AEBF-4796-8EE2-3F77CC481F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esztesi Rita</dc:creator>
  <cp:lastModifiedBy>Urbán Balázs</cp:lastModifiedBy>
  <cp:revision>4</cp:revision>
  <dcterms:created xsi:type="dcterms:W3CDTF">2023-10-11T11:43:00Z</dcterms:created>
  <dcterms:modified xsi:type="dcterms:W3CDTF">2023-10-12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DD5E1217694B4B86BEB59EEEE15531</vt:lpwstr>
  </property>
</Properties>
</file>